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4E979" w14:textId="3C729055" w:rsidR="00CC6ABD" w:rsidRDefault="00433A2E" w:rsidP="00433A2E">
      <w:pPr>
        <w:ind w:left="-567"/>
        <w:jc w:val="center"/>
        <w:rPr>
          <w:b/>
          <w:bCs/>
          <w:sz w:val="36"/>
          <w:szCs w:val="36"/>
          <w:u w:val="double"/>
          <w:lang w:val="en-US"/>
        </w:rPr>
      </w:pPr>
      <w:r w:rsidRPr="00433A2E">
        <w:rPr>
          <w:b/>
          <w:bCs/>
          <w:sz w:val="36"/>
          <w:szCs w:val="36"/>
          <w:u w:val="double"/>
          <w:lang w:val="en-US"/>
        </w:rPr>
        <w:t xml:space="preserve">CCF </w:t>
      </w:r>
      <w:r w:rsidR="00D94DE9">
        <w:rPr>
          <w:b/>
          <w:bCs/>
          <w:sz w:val="36"/>
          <w:szCs w:val="36"/>
          <w:u w:val="double"/>
          <w:lang w:val="en-US"/>
        </w:rPr>
        <w:t xml:space="preserve">SUPERVISION </w:t>
      </w:r>
      <w:r w:rsidRPr="00433A2E">
        <w:rPr>
          <w:b/>
          <w:bCs/>
          <w:sz w:val="36"/>
          <w:szCs w:val="36"/>
          <w:u w:val="double"/>
          <w:lang w:val="en-US"/>
        </w:rPr>
        <w:t>LOG RECORD</w:t>
      </w:r>
    </w:p>
    <w:p w14:paraId="7F4F5570" w14:textId="218DB79B" w:rsidR="006371EE" w:rsidRDefault="006371EE" w:rsidP="00433A2E">
      <w:pPr>
        <w:ind w:left="-567"/>
        <w:jc w:val="center"/>
        <w:rPr>
          <w:b/>
          <w:bCs/>
          <w:sz w:val="36"/>
          <w:szCs w:val="36"/>
          <w:u w:val="double"/>
          <w:lang w:val="en-US"/>
        </w:rPr>
      </w:pPr>
    </w:p>
    <w:p w14:paraId="54C969FB" w14:textId="235DDA1C" w:rsidR="006371EE" w:rsidRPr="006371EE" w:rsidRDefault="006371EE" w:rsidP="006371EE">
      <w:pPr>
        <w:ind w:left="-567"/>
        <w:rPr>
          <w:b/>
          <w:bCs/>
          <w:sz w:val="36"/>
          <w:szCs w:val="36"/>
          <w:lang w:val="en-US"/>
        </w:rPr>
      </w:pPr>
      <w:r w:rsidRPr="006371EE">
        <w:rPr>
          <w:b/>
          <w:bCs/>
          <w:sz w:val="36"/>
          <w:szCs w:val="36"/>
          <w:lang w:val="en-US"/>
        </w:rPr>
        <w:t xml:space="preserve">            Name of CCF Member: </w:t>
      </w:r>
    </w:p>
    <w:p w14:paraId="56099A1A" w14:textId="40A143B0" w:rsidR="006371EE" w:rsidRDefault="006371EE" w:rsidP="006371EE">
      <w:pPr>
        <w:ind w:left="-567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            </w:t>
      </w:r>
      <w:r w:rsidRPr="006371EE">
        <w:rPr>
          <w:b/>
          <w:bCs/>
          <w:sz w:val="36"/>
          <w:szCs w:val="36"/>
          <w:lang w:val="en-US"/>
        </w:rPr>
        <w:t xml:space="preserve">Membership ID: </w:t>
      </w:r>
    </w:p>
    <w:p w14:paraId="05AE83BE" w14:textId="20642B26" w:rsidR="00D94DE9" w:rsidRDefault="00D94DE9" w:rsidP="00D94DE9">
      <w:pPr>
        <w:ind w:left="-567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 xml:space="preserve">            Name of the Supervisor: </w:t>
      </w:r>
    </w:p>
    <w:tbl>
      <w:tblPr>
        <w:tblStyle w:val="TableGrid"/>
        <w:tblpPr w:leftFromText="180" w:rightFromText="180" w:vertAnchor="text" w:horzAnchor="margin" w:tblpY="1004"/>
        <w:tblW w:w="14721" w:type="dxa"/>
        <w:tblLayout w:type="fixed"/>
        <w:tblLook w:val="04A0" w:firstRow="1" w:lastRow="0" w:firstColumn="1" w:lastColumn="0" w:noHBand="0" w:noVBand="1"/>
      </w:tblPr>
      <w:tblGrid>
        <w:gridCol w:w="976"/>
        <w:gridCol w:w="4122"/>
        <w:gridCol w:w="1701"/>
        <w:gridCol w:w="1560"/>
        <w:gridCol w:w="2268"/>
        <w:gridCol w:w="1842"/>
        <w:gridCol w:w="2252"/>
      </w:tblGrid>
      <w:tr w:rsidR="00D94DE9" w14:paraId="0A56BB0E" w14:textId="77777777" w:rsidTr="00D94DE9">
        <w:trPr>
          <w:trHeight w:val="922"/>
        </w:trPr>
        <w:tc>
          <w:tcPr>
            <w:tcW w:w="976" w:type="dxa"/>
          </w:tcPr>
          <w:p w14:paraId="737ABA4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.</w:t>
            </w:r>
          </w:p>
          <w:p w14:paraId="464813E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562F49A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6F2A286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3F5C8D8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5CAE17A2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1DCD866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70AA147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47E07E3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1D76F34E" w14:textId="77777777" w:rsidTr="00D94DE9">
        <w:trPr>
          <w:trHeight w:val="922"/>
        </w:trPr>
        <w:tc>
          <w:tcPr>
            <w:tcW w:w="976" w:type="dxa"/>
          </w:tcPr>
          <w:p w14:paraId="3C52CEF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FDAD37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8F042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543889E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81043D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3070A1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01AC15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6D0342E1" w14:textId="77777777" w:rsidTr="00D94DE9">
        <w:trPr>
          <w:trHeight w:val="922"/>
        </w:trPr>
        <w:tc>
          <w:tcPr>
            <w:tcW w:w="976" w:type="dxa"/>
          </w:tcPr>
          <w:p w14:paraId="7760B7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4715781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B36DCB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2BEEF3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1EBDF6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0E75F9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74C166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3DEB1A2" w14:textId="77777777" w:rsidTr="00D94DE9">
        <w:trPr>
          <w:trHeight w:val="922"/>
        </w:trPr>
        <w:tc>
          <w:tcPr>
            <w:tcW w:w="976" w:type="dxa"/>
          </w:tcPr>
          <w:p w14:paraId="3129A20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53AD7B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D725F2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07B8FC3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EB0816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34621C5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32E55AF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3AE6A13" w14:textId="77777777" w:rsidTr="00D94DE9">
        <w:trPr>
          <w:trHeight w:val="922"/>
        </w:trPr>
        <w:tc>
          <w:tcPr>
            <w:tcW w:w="976" w:type="dxa"/>
          </w:tcPr>
          <w:p w14:paraId="315164C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A93E05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61320D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6E05FE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38CCF64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A11640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8363C2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0549A62" w14:textId="77777777" w:rsidTr="00D94DE9">
        <w:trPr>
          <w:trHeight w:val="922"/>
        </w:trPr>
        <w:tc>
          <w:tcPr>
            <w:tcW w:w="976" w:type="dxa"/>
          </w:tcPr>
          <w:p w14:paraId="652846D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533CF66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FA8559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7E8846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E2B671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21F904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FEE342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96DAD6A" w14:textId="77777777" w:rsidTr="00D94DE9">
        <w:trPr>
          <w:trHeight w:val="922"/>
        </w:trPr>
        <w:tc>
          <w:tcPr>
            <w:tcW w:w="976" w:type="dxa"/>
          </w:tcPr>
          <w:p w14:paraId="6E4BD0C4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lastRenderedPageBreak/>
              <w:t>S.</w:t>
            </w:r>
          </w:p>
          <w:p w14:paraId="1983F682" w14:textId="6D94E97C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76949EAF" w14:textId="04CE24AC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3E988806" w14:textId="7361A03D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7CA7301C" w14:textId="034D487D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46E28E7E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34ED8B86" w14:textId="7C81629F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180E5625" w14:textId="0AB15F5B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790B8156" w14:textId="51A3E79F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586189F4" w14:textId="77777777" w:rsidTr="00D94DE9">
        <w:trPr>
          <w:trHeight w:val="922"/>
        </w:trPr>
        <w:tc>
          <w:tcPr>
            <w:tcW w:w="976" w:type="dxa"/>
          </w:tcPr>
          <w:p w14:paraId="560C620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419CA3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C6E61E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1AE222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05FE53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9EA372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953369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70C0BD8" w14:textId="77777777" w:rsidTr="00D94DE9">
        <w:trPr>
          <w:trHeight w:val="922"/>
        </w:trPr>
        <w:tc>
          <w:tcPr>
            <w:tcW w:w="976" w:type="dxa"/>
          </w:tcPr>
          <w:p w14:paraId="27CE2EB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BE42ABB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6B481D8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8A0A1F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572ABA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B2F98C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C05013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6875E412" w14:textId="77777777" w:rsidTr="00D94DE9">
        <w:trPr>
          <w:trHeight w:val="922"/>
        </w:trPr>
        <w:tc>
          <w:tcPr>
            <w:tcW w:w="976" w:type="dxa"/>
          </w:tcPr>
          <w:p w14:paraId="560DD1B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B34092A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650715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719E63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7A16EE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672839C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D3C96E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01270115" w14:textId="77777777" w:rsidTr="00D94DE9">
        <w:trPr>
          <w:trHeight w:val="922"/>
        </w:trPr>
        <w:tc>
          <w:tcPr>
            <w:tcW w:w="976" w:type="dxa"/>
          </w:tcPr>
          <w:p w14:paraId="217BED9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A560E06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264CC0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FF500B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528445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4D2A6B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305327B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17323749" w14:textId="77777777" w:rsidTr="00D94DE9">
        <w:trPr>
          <w:trHeight w:val="922"/>
        </w:trPr>
        <w:tc>
          <w:tcPr>
            <w:tcW w:w="976" w:type="dxa"/>
          </w:tcPr>
          <w:p w14:paraId="787D888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2EBB130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26F9219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E8A0BE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50F66A7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85E314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094CAB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1A220227" w14:textId="77777777" w:rsidTr="00D94DE9">
        <w:trPr>
          <w:trHeight w:val="922"/>
        </w:trPr>
        <w:tc>
          <w:tcPr>
            <w:tcW w:w="976" w:type="dxa"/>
          </w:tcPr>
          <w:p w14:paraId="4D09B8F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90A95E9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7625B08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EF1532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B0FD69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9A8F78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22D2CF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BAC89B2" w14:textId="77777777" w:rsidTr="00D94DE9">
        <w:trPr>
          <w:trHeight w:val="922"/>
        </w:trPr>
        <w:tc>
          <w:tcPr>
            <w:tcW w:w="976" w:type="dxa"/>
          </w:tcPr>
          <w:p w14:paraId="72742F8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E514FD9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0711C0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E4C736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5F35DB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45E99D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C40593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46E8FF3" w14:textId="77777777" w:rsidTr="00D94DE9">
        <w:trPr>
          <w:trHeight w:val="922"/>
        </w:trPr>
        <w:tc>
          <w:tcPr>
            <w:tcW w:w="976" w:type="dxa"/>
          </w:tcPr>
          <w:p w14:paraId="0A69ECD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CAFB465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1BA85AB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4ABDD2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0507C2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AB8EE7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3A0371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D2F98E0" w14:textId="77777777" w:rsidTr="00D94DE9">
        <w:trPr>
          <w:trHeight w:val="922"/>
        </w:trPr>
        <w:tc>
          <w:tcPr>
            <w:tcW w:w="976" w:type="dxa"/>
          </w:tcPr>
          <w:p w14:paraId="2A35589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B9359D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EEB4D0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3F7B66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311E511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731A6D0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7D54E7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23CFFE4E" w14:textId="77777777" w:rsidTr="00D94DE9">
        <w:trPr>
          <w:trHeight w:val="922"/>
        </w:trPr>
        <w:tc>
          <w:tcPr>
            <w:tcW w:w="976" w:type="dxa"/>
          </w:tcPr>
          <w:p w14:paraId="62C6F0A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050C1FFA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D33685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783716D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4732CC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018910C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255775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AC258B1" w14:textId="77777777" w:rsidTr="00D94DE9">
        <w:trPr>
          <w:trHeight w:val="922"/>
        </w:trPr>
        <w:tc>
          <w:tcPr>
            <w:tcW w:w="976" w:type="dxa"/>
          </w:tcPr>
          <w:p w14:paraId="498A7083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lastRenderedPageBreak/>
              <w:t>S.</w:t>
            </w:r>
          </w:p>
          <w:p w14:paraId="3230277D" w14:textId="5F0B35B1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No.</w:t>
            </w:r>
          </w:p>
        </w:tc>
        <w:tc>
          <w:tcPr>
            <w:tcW w:w="4122" w:type="dxa"/>
          </w:tcPr>
          <w:p w14:paraId="7C67C531" w14:textId="4C17BAEA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CCF/external Event details (Name/Place/Mode)</w:t>
            </w:r>
          </w:p>
        </w:tc>
        <w:tc>
          <w:tcPr>
            <w:tcW w:w="1701" w:type="dxa"/>
          </w:tcPr>
          <w:p w14:paraId="3404E063" w14:textId="456A8743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Date of the event</w:t>
            </w:r>
          </w:p>
        </w:tc>
        <w:tc>
          <w:tcPr>
            <w:tcW w:w="1560" w:type="dxa"/>
          </w:tcPr>
          <w:p w14:paraId="3A210BE9" w14:textId="22D3F088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Time duration</w:t>
            </w:r>
          </w:p>
        </w:tc>
        <w:tc>
          <w:tcPr>
            <w:tcW w:w="2268" w:type="dxa"/>
          </w:tcPr>
          <w:p w14:paraId="37BF470E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 xml:space="preserve">Counselling </w:t>
            </w:r>
          </w:p>
          <w:p w14:paraId="20D2AA3C" w14:textId="4015C006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Hours</w:t>
            </w:r>
          </w:p>
        </w:tc>
        <w:tc>
          <w:tcPr>
            <w:tcW w:w="1842" w:type="dxa"/>
          </w:tcPr>
          <w:p w14:paraId="4CD9894D" w14:textId="1D747B2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Supervision Hours</w:t>
            </w:r>
          </w:p>
        </w:tc>
        <w:tc>
          <w:tcPr>
            <w:tcW w:w="2252" w:type="dxa"/>
          </w:tcPr>
          <w:p w14:paraId="50753014" w14:textId="18A539E6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  <w:r w:rsidRPr="00433A2E">
              <w:rPr>
                <w:b/>
                <w:bCs/>
                <w:sz w:val="32"/>
                <w:szCs w:val="32"/>
                <w:lang w:val="en-US"/>
              </w:rPr>
              <w:t>Supervisor signature</w:t>
            </w:r>
          </w:p>
        </w:tc>
      </w:tr>
      <w:tr w:rsidR="00D94DE9" w14:paraId="37657023" w14:textId="77777777" w:rsidTr="00D94DE9">
        <w:trPr>
          <w:trHeight w:val="922"/>
        </w:trPr>
        <w:tc>
          <w:tcPr>
            <w:tcW w:w="976" w:type="dxa"/>
          </w:tcPr>
          <w:p w14:paraId="4E138C8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5F04091D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38DE7C1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4A4B876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E96365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73B04D3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4D90645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EE2090A" w14:textId="77777777" w:rsidTr="00D94DE9">
        <w:trPr>
          <w:trHeight w:val="922"/>
        </w:trPr>
        <w:tc>
          <w:tcPr>
            <w:tcW w:w="976" w:type="dxa"/>
          </w:tcPr>
          <w:p w14:paraId="5006E8A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419173B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19CF8D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3E042C9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12FBC2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F52047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881994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58DD8DC1" w14:textId="77777777" w:rsidTr="00D94DE9">
        <w:trPr>
          <w:trHeight w:val="922"/>
        </w:trPr>
        <w:tc>
          <w:tcPr>
            <w:tcW w:w="976" w:type="dxa"/>
          </w:tcPr>
          <w:p w14:paraId="35896B5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73E8D6C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684842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4CDDF4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48FC435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10B1686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0FF2FE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794D0841" w14:textId="77777777" w:rsidTr="00D94DE9">
        <w:trPr>
          <w:trHeight w:val="922"/>
        </w:trPr>
        <w:tc>
          <w:tcPr>
            <w:tcW w:w="976" w:type="dxa"/>
          </w:tcPr>
          <w:p w14:paraId="57CF77F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D3A91A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AF299B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80010D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5920E2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6F34A03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50F244F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8BF61C6" w14:textId="77777777" w:rsidTr="00D94DE9">
        <w:trPr>
          <w:trHeight w:val="922"/>
        </w:trPr>
        <w:tc>
          <w:tcPr>
            <w:tcW w:w="976" w:type="dxa"/>
          </w:tcPr>
          <w:p w14:paraId="5276AD8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2DEBED22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EF50A1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29900A6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15EC4EF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259F088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61168A2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0EF39EDE" w14:textId="77777777" w:rsidTr="00D94DE9">
        <w:trPr>
          <w:trHeight w:val="922"/>
        </w:trPr>
        <w:tc>
          <w:tcPr>
            <w:tcW w:w="976" w:type="dxa"/>
          </w:tcPr>
          <w:p w14:paraId="2234232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45363D34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CD6D52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8BBE3C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0B1F16E1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42BD5C5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58BCAE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13959FC" w14:textId="77777777" w:rsidTr="00D94DE9">
        <w:trPr>
          <w:trHeight w:val="922"/>
        </w:trPr>
        <w:tc>
          <w:tcPr>
            <w:tcW w:w="976" w:type="dxa"/>
          </w:tcPr>
          <w:p w14:paraId="422EC42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17283C41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7D9C378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6D0BB698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568E30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3DA361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755B0E1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3C5A7A28" w14:textId="77777777" w:rsidTr="00D94DE9">
        <w:trPr>
          <w:trHeight w:val="922"/>
        </w:trPr>
        <w:tc>
          <w:tcPr>
            <w:tcW w:w="976" w:type="dxa"/>
          </w:tcPr>
          <w:p w14:paraId="0B896C8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32146DC7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54C427C2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04362DB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2D84C96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5A3055C7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B57A4D0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6DE20B78" w14:textId="77777777" w:rsidTr="00D94DE9">
        <w:trPr>
          <w:trHeight w:val="922"/>
        </w:trPr>
        <w:tc>
          <w:tcPr>
            <w:tcW w:w="976" w:type="dxa"/>
          </w:tcPr>
          <w:p w14:paraId="7991ABDF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47B94A1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7401BFD3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0228EB9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76E346C9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081F970B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3EF23B84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D94DE9" w14:paraId="46DF8587" w14:textId="77777777" w:rsidTr="00D94DE9">
        <w:trPr>
          <w:trHeight w:val="922"/>
        </w:trPr>
        <w:tc>
          <w:tcPr>
            <w:tcW w:w="976" w:type="dxa"/>
          </w:tcPr>
          <w:p w14:paraId="798B2F35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4122" w:type="dxa"/>
          </w:tcPr>
          <w:p w14:paraId="6B9EF6AB" w14:textId="77777777" w:rsidR="00D94DE9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701" w:type="dxa"/>
          </w:tcPr>
          <w:p w14:paraId="4C69E60C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560" w:type="dxa"/>
          </w:tcPr>
          <w:p w14:paraId="15AB31CE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68" w:type="dxa"/>
          </w:tcPr>
          <w:p w14:paraId="63A25E56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1842" w:type="dxa"/>
          </w:tcPr>
          <w:p w14:paraId="6709F36A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  <w:tc>
          <w:tcPr>
            <w:tcW w:w="2252" w:type="dxa"/>
          </w:tcPr>
          <w:p w14:paraId="03CC121D" w14:textId="77777777" w:rsidR="00D94DE9" w:rsidRPr="00433A2E" w:rsidRDefault="00D94DE9" w:rsidP="00D94DE9">
            <w:pPr>
              <w:jc w:val="center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</w:tbl>
    <w:p w14:paraId="37DE8AD4" w14:textId="6EBAE29E" w:rsidR="00D94DE9" w:rsidRPr="006371EE" w:rsidRDefault="00D94DE9" w:rsidP="00D94DE9">
      <w:pPr>
        <w:ind w:left="-567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lastRenderedPageBreak/>
        <w:tab/>
      </w:r>
      <w:r>
        <w:rPr>
          <w:b/>
          <w:bCs/>
          <w:sz w:val="36"/>
          <w:szCs w:val="36"/>
          <w:lang w:val="en-US"/>
        </w:rPr>
        <w:tab/>
      </w:r>
    </w:p>
    <w:sectPr w:rsidR="00D94DE9" w:rsidRPr="006371EE" w:rsidSect="00D94DE9">
      <w:pgSz w:w="16838" w:h="11906" w:orient="landscape"/>
      <w:pgMar w:top="709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DU2MjEwNLcwNDRV0lEKTi0uzszPAykwqgUAnTJENCwAAAA="/>
  </w:docVars>
  <w:rsids>
    <w:rsidRoot w:val="00CC6ABD"/>
    <w:rsid w:val="00433A2E"/>
    <w:rsid w:val="0053003E"/>
    <w:rsid w:val="00546B60"/>
    <w:rsid w:val="006371EE"/>
    <w:rsid w:val="00CC6ABD"/>
    <w:rsid w:val="00D94DE9"/>
    <w:rsid w:val="00E01C6F"/>
    <w:rsid w:val="00E0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09483"/>
  <w15:chartTrackingRefBased/>
  <w15:docId w15:val="{904F2746-1B01-4628-9582-4B10D3A96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3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prabha</dc:creator>
  <cp:keywords/>
  <dc:description/>
  <cp:lastModifiedBy>Divya prabha</cp:lastModifiedBy>
  <cp:revision>20</cp:revision>
  <dcterms:created xsi:type="dcterms:W3CDTF">2023-03-16T01:55:00Z</dcterms:created>
  <dcterms:modified xsi:type="dcterms:W3CDTF">2023-04-02T03:13:00Z</dcterms:modified>
</cp:coreProperties>
</file>